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125" w:rsidRPr="00345125" w:rsidRDefault="006A79E8">
      <w:r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4A32E59" wp14:editId="33361587">
                <wp:simplePos x="0" y="0"/>
                <wp:positionH relativeFrom="column">
                  <wp:posOffset>5431972</wp:posOffset>
                </wp:positionH>
                <wp:positionV relativeFrom="paragraph">
                  <wp:posOffset>4082143</wp:posOffset>
                </wp:positionV>
                <wp:extent cx="1175658" cy="413657"/>
                <wp:effectExtent l="0" t="0" r="24765" b="2476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5658" cy="413657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4D3AE2" w:rsidRDefault="00562624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OMAINAL AREA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A32E59" id="Rectangle 31" o:spid="_x0000_s1026" style="position:absolute;margin-left:427.7pt;margin-top:321.45pt;width:92.55pt;height:32.5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" fillcolor="#ffe599 [1303]" strokecolor="#bc8c00" strokeweight="1pt">
                <v:textbox>
                  <w:txbxContent>
                    <w:p w:rsidR="00A07F2A" w:rsidRPr="004D3AE2" w:rsidRDefault="00562624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DOMAINAL AREA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9C6EFC6" wp14:editId="7FE93613">
                <wp:simplePos x="0" y="0"/>
                <wp:positionH relativeFrom="column">
                  <wp:posOffset>5921829</wp:posOffset>
                </wp:positionH>
                <wp:positionV relativeFrom="paragraph">
                  <wp:posOffset>1600199</wp:posOffset>
                </wp:positionV>
                <wp:extent cx="1534885" cy="435429"/>
                <wp:effectExtent l="0" t="0" r="27305" b="2222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4885" cy="435429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4D3AE2" w:rsidRDefault="00562624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OOP CONCEPT/ AUTHENTICTION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C6EFC6" id="Rectangle 36" o:spid="_x0000_s1027" style="position:absolute;margin-left:466.3pt;margin-top:126pt;width:120.85pt;height:34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" fillcolor="yellow" strokecolor="#bc8c00" strokeweight="1pt">
                <v:textbox>
                  <w:txbxContent>
                    <w:p w:rsidR="00A07F2A" w:rsidRPr="004D3AE2" w:rsidRDefault="00562624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OOP CONCEPT/ AUTHENTICTION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0CC6B1E" wp14:editId="2D362D40">
                <wp:simplePos x="0" y="0"/>
                <wp:positionH relativeFrom="column">
                  <wp:posOffset>1991904</wp:posOffset>
                </wp:positionH>
                <wp:positionV relativeFrom="paragraph">
                  <wp:posOffset>4876528</wp:posOffset>
                </wp:positionV>
                <wp:extent cx="1360715" cy="315685"/>
                <wp:effectExtent l="0" t="0" r="11430" b="2730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715" cy="31568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4B7C77" w:rsidRPr="004D3AE2" w:rsidRDefault="00562624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CTIVE WEB TECH.</w:t>
                            </w:r>
                          </w:p>
                          <w:p w:rsidR="004B7C77" w:rsidRPr="004D3AE2" w:rsidRDefault="004B7C77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C6B1E" id="Rectangle 22" o:spid="_x0000_s1028" style="position:absolute;margin-left:156.85pt;margin-top:384pt;width:107.15pt;height:24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" fillcolor="yellow" strokecolor="#bc8c00" strokeweight="1pt">
                <v:textbox>
                  <w:txbxContent>
                    <w:p w:rsidR="004B7C77" w:rsidRPr="004D3AE2" w:rsidRDefault="00562624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ACTIVE WEB TECH.</w:t>
                      </w:r>
                    </w:p>
                    <w:p w:rsidR="004B7C77" w:rsidRPr="004D3AE2" w:rsidRDefault="004B7C77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272B171" wp14:editId="550DF093">
                <wp:simplePos x="0" y="0"/>
                <wp:positionH relativeFrom="column">
                  <wp:posOffset>2949938</wp:posOffset>
                </wp:positionH>
                <wp:positionV relativeFrom="paragraph">
                  <wp:posOffset>2219960</wp:posOffset>
                </wp:positionV>
                <wp:extent cx="1099457" cy="457200"/>
                <wp:effectExtent l="0" t="0" r="2476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9457" cy="4572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4B7C77" w:rsidRPr="004D3AE2" w:rsidRDefault="004B7C77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ATABASE CONCEPT</w:t>
                            </w:r>
                          </w:p>
                          <w:p w:rsidR="004B7C77" w:rsidRPr="004D3AE2" w:rsidRDefault="004B7C77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72B171" id="Rectangle 21" o:spid="_x0000_s1029" style="position:absolute;margin-left:232.3pt;margin-top:174.8pt;width:86.55pt;height:3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" fillcolor="#ffe599 [1303]" strokecolor="#bc8c00" strokeweight="1pt">
                <v:textbox>
                  <w:txbxContent>
                    <w:p w:rsidR="004B7C77" w:rsidRPr="004D3AE2" w:rsidRDefault="004B7C77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DATABASE CONCEPT</w:t>
                      </w:r>
                    </w:p>
                    <w:p w:rsidR="004B7C77" w:rsidRPr="004D3AE2" w:rsidRDefault="004B7C77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2D31DE8" wp14:editId="482F1357">
                <wp:simplePos x="0" y="0"/>
                <wp:positionH relativeFrom="column">
                  <wp:posOffset>5519057</wp:posOffset>
                </wp:positionH>
                <wp:positionV relativeFrom="paragraph">
                  <wp:posOffset>2242456</wp:posOffset>
                </wp:positionV>
                <wp:extent cx="1109889" cy="489857"/>
                <wp:effectExtent l="0" t="0" r="14605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9889" cy="489857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4B7C77" w:rsidRPr="004D3AE2" w:rsidRDefault="004B7C77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OTOCOL LAYERS</w:t>
                            </w:r>
                          </w:p>
                          <w:p w:rsidR="004B7C77" w:rsidRPr="004D3AE2" w:rsidRDefault="004B7C77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31DE8" id="Rectangle 23" o:spid="_x0000_s1030" style="position:absolute;margin-left:434.55pt;margin-top:176.55pt;width:87.4pt;height:38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" fillcolor="#9cc2e5 [1940]" strokecolor="#bc8c00" strokeweight="1pt">
                <v:textbox>
                  <w:txbxContent>
                    <w:p w:rsidR="004B7C77" w:rsidRPr="004D3AE2" w:rsidRDefault="004B7C77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PROTOCOL LAYERS</w:t>
                      </w:r>
                    </w:p>
                    <w:p w:rsidR="004B7C77" w:rsidRPr="004D3AE2" w:rsidRDefault="004B7C77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105C413" wp14:editId="653FF414">
                <wp:simplePos x="0" y="0"/>
                <wp:positionH relativeFrom="column">
                  <wp:posOffset>2013857</wp:posOffset>
                </wp:positionH>
                <wp:positionV relativeFrom="paragraph">
                  <wp:posOffset>1698171</wp:posOffset>
                </wp:positionV>
                <wp:extent cx="1850209" cy="304800"/>
                <wp:effectExtent l="0" t="0" r="1714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0209" cy="3048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4D3AE2" w:rsidRDefault="00562624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OFTWARE ENGG. IT ENGG.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05C413" id="Rectangle 29" o:spid="_x0000_s1031" style="position:absolute;margin-left:158.55pt;margin-top:133.7pt;width:145.7pt;height:24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" fillcolor="yellow" strokecolor="#bc8c00" strokeweight="1pt">
                <v:textbox>
                  <w:txbxContent>
                    <w:p w:rsidR="00A07F2A" w:rsidRPr="004D3AE2" w:rsidRDefault="00562624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SOFTWARE ENGG. IT ENGG.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18381AC" wp14:editId="0D129E98">
                <wp:simplePos x="0" y="0"/>
                <wp:positionH relativeFrom="column">
                  <wp:posOffset>6465751</wp:posOffset>
                </wp:positionH>
                <wp:positionV relativeFrom="paragraph">
                  <wp:posOffset>881562</wp:posOffset>
                </wp:positionV>
                <wp:extent cx="1458686" cy="315686"/>
                <wp:effectExtent l="0" t="0" r="27305" b="2730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8686" cy="31568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4D3AE2" w:rsidRDefault="00562624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WIRELESS COMM.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8381AC" id="Rectangle 28" o:spid="_x0000_s1032" style="position:absolute;margin-left:509.1pt;margin-top:69.4pt;width:114.85pt;height:24.8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" fillcolor="#bdd6ee [1300]" strokecolor="#bc8c00" strokeweight="1pt">
                <v:textbox>
                  <w:txbxContent>
                    <w:p w:rsidR="00A07F2A" w:rsidRPr="004D3AE2" w:rsidRDefault="00562624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WIRELESS COMM.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E5AF168" wp14:editId="21EBE180">
                <wp:simplePos x="0" y="0"/>
                <wp:positionH relativeFrom="column">
                  <wp:posOffset>696686</wp:posOffset>
                </wp:positionH>
                <wp:positionV relativeFrom="paragraph">
                  <wp:posOffset>5442858</wp:posOffset>
                </wp:positionV>
                <wp:extent cx="1545771" cy="315686"/>
                <wp:effectExtent l="0" t="0" r="16510" b="2730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5771" cy="31568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6248A9" w:rsidRDefault="00562624" w:rsidP="00A07F2A">
                            <w:pPr>
                              <w:jc w:val="center"/>
                              <w:rPr>
                                <w:color w:val="FF0000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X / UI IMPLEMENTS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5AF168" id="Rectangle 26" o:spid="_x0000_s1033" style="position:absolute;margin-left:54.85pt;margin-top:428.55pt;width:121.7pt;height:24.8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" fillcolor="#bdd6ee [1300]" strokecolor="#bc8c00" strokeweight="1pt">
                <v:textbox>
                  <w:txbxContent>
                    <w:p w:rsidR="00A07F2A" w:rsidRPr="006248A9" w:rsidRDefault="00562624" w:rsidP="00A07F2A">
                      <w:pPr>
                        <w:jc w:val="center"/>
                        <w:rPr>
                          <w:color w:val="FF0000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UX / UI IMPLEMENTS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136A03F" wp14:editId="57AE8C4B">
                <wp:simplePos x="0" y="0"/>
                <wp:positionH relativeFrom="column">
                  <wp:posOffset>7064829</wp:posOffset>
                </wp:positionH>
                <wp:positionV relativeFrom="paragraph">
                  <wp:posOffset>5519057</wp:posOffset>
                </wp:positionV>
                <wp:extent cx="1404257" cy="348343"/>
                <wp:effectExtent l="0" t="0" r="24765" b="1397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4257" cy="348343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4D3AE2" w:rsidRDefault="00562624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ELESIGN SMS API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36A03F" id="Rectangle 25" o:spid="_x0000_s1034" style="position:absolute;margin-left:556.3pt;margin-top:434.55pt;width:110.55pt;height:27.4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" fillcolor="#f4b083 [1941]" strokecolor="#bc8c00" strokeweight="1pt">
                <v:textbox>
                  <w:txbxContent>
                    <w:p w:rsidR="00A07F2A" w:rsidRPr="004D3AE2" w:rsidRDefault="00562624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TELESIGN SMS API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62624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E48F961" wp14:editId="3093D9CD">
                <wp:simplePos x="0" y="0"/>
                <wp:positionH relativeFrom="column">
                  <wp:posOffset>1458141</wp:posOffset>
                </wp:positionH>
                <wp:positionV relativeFrom="paragraph">
                  <wp:posOffset>957943</wp:posOffset>
                </wp:positionV>
                <wp:extent cx="1360715" cy="337457"/>
                <wp:effectExtent l="0" t="0" r="11430" b="2476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0715" cy="33745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4D3AE2" w:rsidRDefault="00562624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ATA SECURITY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8F961" id="Rectangle 27" o:spid="_x0000_s1035" style="position:absolute;margin-left:114.8pt;margin-top:75.45pt;width:107.15pt;height:26.5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" fillcolor="#f7caac [1301]" strokecolor="#bc8c00" strokeweight="1pt">
                <v:textbox>
                  <w:txbxContent>
                    <w:p w:rsidR="00A07F2A" w:rsidRPr="004D3AE2" w:rsidRDefault="00562624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DATA SECURITY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7F2A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57915E4" wp14:editId="3149A538">
                <wp:simplePos x="0" y="0"/>
                <wp:positionH relativeFrom="column">
                  <wp:posOffset>6030413</wp:posOffset>
                </wp:positionH>
                <wp:positionV relativeFrom="paragraph">
                  <wp:posOffset>4920342</wp:posOffset>
                </wp:positionV>
                <wp:extent cx="1567180" cy="304800"/>
                <wp:effectExtent l="0" t="0" r="1397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7180" cy="3048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4B7C77" w:rsidRPr="004D3AE2" w:rsidRDefault="00562624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IGH END PC</w:t>
                            </w:r>
                          </w:p>
                          <w:p w:rsidR="004B7C77" w:rsidRPr="004D3AE2" w:rsidRDefault="004B7C77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915E4" id="Rectangle 24" o:spid="_x0000_s1036" style="position:absolute;margin-left:474.85pt;margin-top:387.45pt;width:123.4pt;height:2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" fillcolor="yellow" strokecolor="#bc8c00" strokeweight="1pt">
                <v:textbox>
                  <w:txbxContent>
                    <w:p w:rsidR="004B7C77" w:rsidRPr="004D3AE2" w:rsidRDefault="00562624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HIGH END PC</w:t>
                      </w:r>
                    </w:p>
                    <w:p w:rsidR="004B7C77" w:rsidRPr="004D3AE2" w:rsidRDefault="004B7C77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07F2A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1542391" wp14:editId="43E563CB">
                <wp:simplePos x="0" y="0"/>
                <wp:positionH relativeFrom="column">
                  <wp:posOffset>3004276</wp:posOffset>
                </wp:positionH>
                <wp:positionV relativeFrom="paragraph">
                  <wp:posOffset>4049123</wp:posOffset>
                </wp:positionV>
                <wp:extent cx="1131752" cy="478971"/>
                <wp:effectExtent l="0" t="0" r="11430" b="1651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752" cy="47897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07F2A" w:rsidRPr="004D3AE2" w:rsidRDefault="00562624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NUM &amp; STAT. METHOD</w:t>
                            </w:r>
                          </w:p>
                          <w:p w:rsidR="00A07F2A" w:rsidRPr="004D3AE2" w:rsidRDefault="00A07F2A" w:rsidP="00A07F2A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42391" id="Rectangle 30" o:spid="_x0000_s1037" style="position:absolute;margin-left:236.55pt;margin-top:318.85pt;width:89.1pt;height:37.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" fillcolor="#b4c6e7 [1304]" strokecolor="#bc8c00" strokeweight="1pt">
                <v:textbox>
                  <w:txbxContent>
                    <w:p w:rsidR="00A07F2A" w:rsidRPr="004D3AE2" w:rsidRDefault="00562624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NUM &amp; STAT. METHOD</w:t>
                      </w:r>
                    </w:p>
                    <w:p w:rsidR="00A07F2A" w:rsidRPr="004D3AE2" w:rsidRDefault="00A07F2A" w:rsidP="00A07F2A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803682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DFDEBA7" wp14:editId="41465F6D">
                <wp:simplePos x="0" y="0"/>
                <wp:positionH relativeFrom="column">
                  <wp:posOffset>3940447</wp:posOffset>
                </wp:positionH>
                <wp:positionV relativeFrom="paragraph">
                  <wp:posOffset>3178085</wp:posOffset>
                </wp:positionV>
                <wp:extent cx="1719943" cy="642257"/>
                <wp:effectExtent l="0" t="0" r="13970" b="2476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9943" cy="642257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4B7C77" w:rsidRPr="004D3AE2" w:rsidRDefault="00803682" w:rsidP="004B7C7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WEB APP FOR STUDENT PROGRESS REPORT &amp; </w:t>
                            </w:r>
                            <w:r w:rsidR="004B7C77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ALYSIS</w:t>
                            </w:r>
                          </w:p>
                          <w:p w:rsidR="00803682" w:rsidRPr="004D3AE2" w:rsidRDefault="00803682" w:rsidP="0080368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FDEBA7" id="Rectangle 19" o:spid="_x0000_s1038" style="position:absolute;margin-left:310.25pt;margin-top:250.25pt;width:135.45pt;height:50.5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" fillcolor="yellow" strokecolor="#bc8c00" strokeweight="1pt">
                <v:textbox>
                  <w:txbxContent>
                    <w:p w:rsidR="004B7C77" w:rsidRPr="004D3AE2" w:rsidRDefault="00803682" w:rsidP="004B7C77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 xml:space="preserve">WEB APP FOR STUDENT PROGRESS REPORT &amp; </w:t>
                      </w:r>
                      <w:r w:rsidR="004B7C77"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ANALYSIS</w:t>
                      </w:r>
                    </w:p>
                    <w:p w:rsidR="00803682" w:rsidRPr="004D3AE2" w:rsidRDefault="00803682" w:rsidP="00803682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345125" w:rsidRPr="008E71CB">
        <w:rPr>
          <w:rFonts w:cs="Latha"/>
          <w:noProof/>
          <w:color w:val="000000"/>
          <w:lang w:val="en-IN" w:eastAsia="en-IN" w:bidi="gu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7D92ED5" wp14:editId="11E695D2">
                <wp:simplePos x="0" y="0"/>
                <wp:positionH relativeFrom="column">
                  <wp:posOffset>5856333</wp:posOffset>
                </wp:positionH>
                <wp:positionV relativeFrom="paragraph">
                  <wp:posOffset>217442</wp:posOffset>
                </wp:positionV>
                <wp:extent cx="1055915" cy="315686"/>
                <wp:effectExtent l="0" t="0" r="11430" b="2730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5915" cy="315686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5125" w:rsidRPr="004D3AE2" w:rsidRDefault="00345125" w:rsidP="00345125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 8 5 0 7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D92ED5" id="Rectangle 10" o:spid="_x0000_s1039" style="position:absolute;margin-left:461.15pt;margin-top:17.1pt;width:83.15pt;height:24.8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" fillcolor="yellow" strokecolor="#bc8c00" strokeweight="1pt">
                <v:textbox>
                  <w:txbxContent>
                    <w:p w:rsidR="00345125" w:rsidRPr="004D3AE2" w:rsidRDefault="00345125" w:rsidP="00345125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2 8 5 0 7 4</w:t>
                      </w:r>
                    </w:p>
                  </w:txbxContent>
                </v:textbox>
              </v:rect>
            </w:pict>
          </mc:Fallback>
        </mc:AlternateContent>
      </w:r>
      <w:r w:rsidR="00345125">
        <w:rPr>
          <w:noProof/>
          <w:lang w:val="en-IN" w:eastAsia="en-IN" w:bidi="gu-IN"/>
        </w:rPr>
        <w:drawing>
          <wp:inline distT="0" distB="0" distL="0" distR="0" wp14:anchorId="53ED703B" wp14:editId="3315E8C1">
            <wp:extent cx="9545965" cy="6718609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7932" t="8734" r="18200" b="11349"/>
                    <a:stretch/>
                  </pic:blipFill>
                  <pic:spPr bwMode="auto">
                    <a:xfrm>
                      <a:off x="0" y="0"/>
                      <a:ext cx="9564017" cy="6731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45125" w:rsidRPr="00345125" w:rsidSect="008E71CB">
      <w:pgSz w:w="16838" w:h="23811" w:code="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Latha">
    <w:altName w:val="Arno Pro Light Display"/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A8416B"/>
    <w:multiLevelType w:val="hybridMultilevel"/>
    <w:tmpl w:val="33B2C0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1NDcxNTQzsDA3NjVW0lEKTi0uzszPAykwrAUA5CTB6iwAAAA="/>
  </w:docVars>
  <w:rsids>
    <w:rsidRoot w:val="008E71CB"/>
    <w:rsid w:val="000F6CE6"/>
    <w:rsid w:val="00345125"/>
    <w:rsid w:val="004B7C77"/>
    <w:rsid w:val="00562624"/>
    <w:rsid w:val="006248A9"/>
    <w:rsid w:val="006A79E8"/>
    <w:rsid w:val="00777364"/>
    <w:rsid w:val="00803682"/>
    <w:rsid w:val="008E71CB"/>
    <w:rsid w:val="00914E4D"/>
    <w:rsid w:val="00A0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D9673"/>
  <w15:chartTrackingRefBased/>
  <w15:docId w15:val="{15745407-DCE5-48B0-AF94-DD4AD8F6F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71C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8E71CB"/>
  </w:style>
  <w:style w:type="paragraph" w:customStyle="1" w:styleId="TableParagraph">
    <w:name w:val="Table Paragraph"/>
    <w:basedOn w:val="Normal"/>
    <w:uiPriority w:val="1"/>
    <w:qFormat/>
    <w:rsid w:val="008E71CB"/>
    <w:pPr>
      <w:spacing w:before="66" w:line="484" w:lineRule="exact"/>
      <w:ind w:left="144"/>
    </w:pPr>
  </w:style>
  <w:style w:type="character" w:styleId="Hyperlink">
    <w:name w:val="Hyperlink"/>
    <w:basedOn w:val="DefaultParagraphFont"/>
    <w:uiPriority w:val="99"/>
    <w:unhideWhenUsed/>
    <w:rsid w:val="004B7C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chavda123@outlook.com</dc:creator>
  <cp:keywords/>
  <dc:description/>
  <cp:lastModifiedBy>kishanchavda123@outlook.com</cp:lastModifiedBy>
  <cp:revision>3</cp:revision>
  <dcterms:created xsi:type="dcterms:W3CDTF">2021-04-22T14:22:00Z</dcterms:created>
  <dcterms:modified xsi:type="dcterms:W3CDTF">2021-04-22T14:23:00Z</dcterms:modified>
</cp:coreProperties>
</file>